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5D5C" w14:textId="77777777" w:rsidR="00F62553" w:rsidRPr="00FB17F7" w:rsidRDefault="00F62553" w:rsidP="00F62553">
      <w:pPr>
        <w:pStyle w:val="Heading1"/>
        <w:jc w:val="center"/>
        <w:rPr>
          <w:rFonts w:ascii="Arial" w:hAnsi="Arial" w:cs="Arial"/>
          <w:color w:val="5F5F5F" w:themeColor="accent4" w:themeShade="BF"/>
        </w:rPr>
      </w:pPr>
      <w:r w:rsidRPr="00FB17F7">
        <w:rPr>
          <w:rFonts w:ascii="Arial" w:hAnsi="Arial" w:cs="Arial"/>
          <w:color w:val="5F5F5F" w:themeColor="accent4" w:themeShade="BF"/>
        </w:rPr>
        <w:t>URDD GOBAITH CYMRU</w:t>
      </w:r>
    </w:p>
    <w:p w14:paraId="5C93612C" w14:textId="4F192CD1" w:rsidR="00F62553" w:rsidRDefault="00F62553" w:rsidP="00F62553">
      <w:pPr>
        <w:jc w:val="center"/>
        <w:rPr>
          <w:rFonts w:ascii="Arial" w:hAnsi="Arial" w:cs="Arial"/>
          <w:b/>
          <w:color w:val="5F5F5F" w:themeColor="accent4" w:themeShade="BF"/>
          <w:sz w:val="40"/>
          <w:lang w:val="cy-GB"/>
        </w:rPr>
      </w:pPr>
      <w:r w:rsidRPr="00077830">
        <w:rPr>
          <w:rFonts w:ascii="Arial" w:hAnsi="Arial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13D93392" w14:textId="2D59F30B" w:rsidR="00E16133" w:rsidRPr="00E16133" w:rsidRDefault="00E16133" w:rsidP="00F62553">
      <w:pPr>
        <w:jc w:val="center"/>
        <w:rPr>
          <w:rFonts w:ascii="Arial" w:hAnsi="Arial" w:cs="Arial"/>
          <w:color w:val="002060"/>
          <w:sz w:val="28"/>
          <w:szCs w:val="28"/>
          <w:lang w:val="cy-GB"/>
        </w:rPr>
      </w:pPr>
      <w:r w:rsidRPr="00E16133">
        <w:rPr>
          <w:rFonts w:ascii="Arial" w:hAnsi="Arial" w:cs="Arial"/>
          <w:b/>
          <w:color w:val="002060"/>
          <w:sz w:val="28"/>
          <w:szCs w:val="28"/>
          <w:lang w:val="cy-GB"/>
        </w:rPr>
        <w:t>APRENTICESHIP APPLICATION FORM</w:t>
      </w:r>
    </w:p>
    <w:p w14:paraId="1D03AB28" w14:textId="77777777" w:rsidR="00F62553" w:rsidRPr="00077830" w:rsidRDefault="00F62553" w:rsidP="00F62553">
      <w:pPr>
        <w:pStyle w:val="Subtitle"/>
        <w:rPr>
          <w:rFonts w:ascii="Arial" w:hAnsi="Arial" w:cs="Arial"/>
          <w:sz w:val="24"/>
          <w:szCs w:val="24"/>
          <w:lang w:val="cy-GB"/>
        </w:rPr>
      </w:pPr>
    </w:p>
    <w:p w14:paraId="30C9CCAA" w14:textId="7FA51F12" w:rsidR="00F62553" w:rsidRDefault="00F62553" w:rsidP="00F62553">
      <w:pPr>
        <w:pStyle w:val="Subtitle"/>
        <w:rPr>
          <w:rFonts w:ascii="Arial" w:hAnsi="Arial" w:cs="Arial"/>
          <w:sz w:val="24"/>
          <w:szCs w:val="24"/>
          <w:lang w:val="cy-GB"/>
        </w:rPr>
      </w:pPr>
      <w:r w:rsidRPr="00077830">
        <w:rPr>
          <w:rFonts w:ascii="Arial" w:hAnsi="Arial" w:cs="Arial"/>
          <w:sz w:val="24"/>
          <w:szCs w:val="24"/>
          <w:lang w:val="cy-GB"/>
        </w:rPr>
        <w:t xml:space="preserve">Cwblhewch drwy ei </w:t>
      </w:r>
      <w:r w:rsidRPr="00077830">
        <w:rPr>
          <w:rFonts w:ascii="Arial" w:hAnsi="Arial" w:cs="Arial"/>
          <w:b/>
          <w:sz w:val="24"/>
          <w:szCs w:val="24"/>
          <w:lang w:val="cy-GB"/>
        </w:rPr>
        <w:t>DEIPIO</w:t>
      </w:r>
      <w:r w:rsidRPr="00077830">
        <w:rPr>
          <w:rFonts w:ascii="Arial" w:hAnsi="Arial" w:cs="Arial"/>
          <w:sz w:val="24"/>
          <w:szCs w:val="24"/>
          <w:lang w:val="cy-GB"/>
        </w:rPr>
        <w:t xml:space="preserve"> neu os nad yw hynny yn bosibl, gydag  </w:t>
      </w:r>
      <w:r w:rsidRPr="00077830">
        <w:rPr>
          <w:rFonts w:ascii="Arial" w:hAnsi="Arial" w:cs="Arial"/>
          <w:b/>
          <w:sz w:val="24"/>
          <w:szCs w:val="24"/>
          <w:lang w:val="cy-GB"/>
        </w:rPr>
        <w:t>INC DU</w:t>
      </w:r>
      <w:r w:rsidRPr="00077830">
        <w:rPr>
          <w:rFonts w:ascii="Arial" w:hAnsi="Arial" w:cs="Arial"/>
          <w:sz w:val="24"/>
          <w:szCs w:val="24"/>
          <w:lang w:val="cy-GB"/>
        </w:rPr>
        <w:t xml:space="preserve"> os gwelwch yn dda.  Ceir copi o’r ffurflen electronig ar ein gwefan.  </w:t>
      </w:r>
    </w:p>
    <w:p w14:paraId="5B7A5894" w14:textId="46E0E2EA" w:rsidR="00E16133" w:rsidRPr="00E16133" w:rsidRDefault="00E16133" w:rsidP="00E16133">
      <w:pPr>
        <w:rPr>
          <w:lang w:val="cy-GB"/>
        </w:rPr>
      </w:pPr>
      <w:r w:rsidRPr="00E16133">
        <w:rPr>
          <w:color w:val="002060"/>
          <w:lang w:val="en-GB"/>
        </w:rPr>
        <w:t>Complete this form DIGITALLY or if this is not possible, please use BLACK INK. A digital version of this form is available from our website.</w:t>
      </w:r>
    </w:p>
    <w:p w14:paraId="48BD52E6" w14:textId="3077CA79" w:rsidR="00F62553" w:rsidRPr="00E16133" w:rsidRDefault="00F62553" w:rsidP="00F62553">
      <w:pPr>
        <w:pStyle w:val="Subtitle"/>
        <w:rPr>
          <w:rFonts w:ascii="Arial" w:hAnsi="Arial" w:cs="Arial"/>
          <w:sz w:val="24"/>
          <w:szCs w:val="24"/>
          <w:lang w:val="en-GB"/>
        </w:rPr>
      </w:pPr>
      <w:r w:rsidRPr="00077830">
        <w:rPr>
          <w:rFonts w:ascii="Arial" w:hAnsi="Arial" w:cs="Arial"/>
          <w:sz w:val="24"/>
          <w:szCs w:val="24"/>
          <w:lang w:val="cy-GB"/>
        </w:rPr>
        <w:t xml:space="preserve">(Dim ond ar gyfer y drefn penodi staff y defnyddir y wybodaeth a roddir ar y ffurflen gais hon, a bydd yn sail i gofnodion personél yr ymgeisydd llwyddiannus.  Ar wahân i hynny, </w:t>
      </w:r>
      <w:r w:rsidRPr="00E16133">
        <w:rPr>
          <w:rFonts w:ascii="Arial" w:hAnsi="Arial" w:cs="Arial"/>
          <w:sz w:val="24"/>
          <w:szCs w:val="24"/>
          <w:lang w:val="en-GB"/>
        </w:rPr>
        <w:t>efallai y cedwir y wybodaeth am gyfnod ar ôl cwblhau'r broses benodi).</w:t>
      </w:r>
    </w:p>
    <w:p w14:paraId="7E9F5507" w14:textId="2D057EDE" w:rsidR="00E16133" w:rsidRPr="00E16133" w:rsidRDefault="00E16133" w:rsidP="00E16133">
      <w:pPr>
        <w:rPr>
          <w:color w:val="002060"/>
          <w:lang w:val="en-GB"/>
        </w:rPr>
      </w:pPr>
      <w:r w:rsidRPr="00E16133">
        <w:rPr>
          <w:color w:val="002060"/>
          <w:lang w:val="en-GB"/>
        </w:rPr>
        <w:t xml:space="preserve">(This information is only used for staff </w:t>
      </w:r>
      <w:r>
        <w:rPr>
          <w:color w:val="002060"/>
          <w:lang w:val="en-GB"/>
        </w:rPr>
        <w:t>r</w:t>
      </w:r>
      <w:r w:rsidRPr="00E16133">
        <w:rPr>
          <w:color w:val="002060"/>
          <w:lang w:val="en-GB"/>
        </w:rPr>
        <w:t>ecruitment but will also form the basis for the personnel record of the successful applicant. We may hold this information for a period after the completion of the recruitment process.)</w:t>
      </w:r>
    </w:p>
    <w:p w14:paraId="222223CA" w14:textId="103471F1" w:rsidR="00F62553" w:rsidRPr="00077830" w:rsidRDefault="00352251" w:rsidP="00352251">
      <w:pPr>
        <w:tabs>
          <w:tab w:val="left" w:pos="7513"/>
        </w:tabs>
        <w:rPr>
          <w:rFonts w:ascii="Arial" w:hAnsi="Arial" w:cs="Arial"/>
          <w:sz w:val="28"/>
          <w:lang w:val="cy-GB"/>
        </w:rPr>
      </w:pPr>
      <w:r w:rsidRPr="00077830">
        <w:rPr>
          <w:rFonts w:ascii="Arial" w:hAnsi="Arial" w:cs="Arial"/>
          <w:sz w:val="28"/>
          <w:lang w:val="cy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8"/>
        <w:gridCol w:w="4652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577B89E3" w:rsidR="00F62553" w:rsidRPr="00E16133" w:rsidRDefault="00F62553" w:rsidP="00F62553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E16133">
              <w:rPr>
                <w:rFonts w:ascii="Arial" w:hAnsi="Arial" w:cs="Arial"/>
                <w:sz w:val="28"/>
                <w:lang w:val="en-GB"/>
              </w:rPr>
              <w:t>Ar gyfer ba brentisiaeth ydych yn ymgeisio?</w:t>
            </w:r>
            <w:r w:rsidR="00E16133" w:rsidRPr="00E16133">
              <w:rPr>
                <w:rFonts w:ascii="Arial" w:hAnsi="Arial" w:cs="Arial"/>
                <w:sz w:val="28"/>
                <w:lang w:val="en-GB"/>
              </w:rPr>
              <w:t xml:space="preserve"> </w:t>
            </w:r>
            <w:r w:rsidR="00E16133" w:rsidRPr="00E16133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For which apprenticeship are you applying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39659F09" w:rsidR="00F62553" w:rsidRPr="00E16133" w:rsidRDefault="00F62553" w:rsidP="00F62553">
            <w:pPr>
              <w:rPr>
                <w:rFonts w:ascii="Arial" w:hAnsi="Arial" w:cs="Arial"/>
                <w:sz w:val="28"/>
                <w:lang w:val="en-GB"/>
              </w:rPr>
            </w:pPr>
            <w:r w:rsidRPr="00E16133">
              <w:rPr>
                <w:rFonts w:ascii="Arial" w:hAnsi="Arial" w:cs="Arial"/>
                <w:sz w:val="28"/>
                <w:lang w:val="en-GB"/>
              </w:rPr>
              <w:t>A oes gennych chi ail ddewis?</w:t>
            </w:r>
          </w:p>
          <w:p w14:paraId="0A92E062" w14:textId="241ED89D" w:rsidR="00E16133" w:rsidRPr="00E16133" w:rsidRDefault="00E16133" w:rsidP="00F62553">
            <w:pPr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</w:pPr>
            <w:r w:rsidRPr="00E16133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Do you have a secon</w:t>
            </w:r>
            <w:r w:rsidR="00337431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>d</w:t>
            </w:r>
            <w:r w:rsidRPr="00E16133">
              <w:rPr>
                <w:rFonts w:ascii="Arial" w:hAnsi="Arial" w:cs="Arial"/>
                <w:color w:val="002060"/>
                <w:sz w:val="24"/>
                <w:szCs w:val="24"/>
                <w:lang w:val="en-GB"/>
              </w:rPr>
              <w:t xml:space="preserve"> choice?</w:t>
            </w:r>
          </w:p>
          <w:p w14:paraId="7370C307" w14:textId="77777777" w:rsidR="00F62553" w:rsidRPr="00E16133" w:rsidRDefault="00F62553" w:rsidP="00F62553">
            <w:pPr>
              <w:rPr>
                <w:rFonts w:ascii="Arial" w:hAnsi="Arial" w:cs="Arial"/>
                <w:sz w:val="28"/>
                <w:lang w:val="en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4C46532B" w14:textId="77777777" w:rsidR="007B2302" w:rsidRPr="00077830" w:rsidRDefault="007B2302" w:rsidP="007B2302">
      <w:pPr>
        <w:pStyle w:val="Subtitle"/>
        <w:rPr>
          <w:lang w:val="cy-GB"/>
        </w:rPr>
      </w:pPr>
    </w:p>
    <w:p w14:paraId="165FA02D" w14:textId="7686BF51" w:rsidR="00F62553" w:rsidRPr="00E16133" w:rsidRDefault="00F62553" w:rsidP="007B2302">
      <w:pPr>
        <w:pStyle w:val="Subtitle"/>
        <w:rPr>
          <w:color w:val="002060"/>
          <w:sz w:val="24"/>
          <w:szCs w:val="24"/>
          <w:lang w:val="cy-GB"/>
        </w:rPr>
      </w:pPr>
      <w:r w:rsidRPr="00077830">
        <w:rPr>
          <w:lang w:val="cy-GB"/>
        </w:rPr>
        <w:t>1.  MANYLION PERSONOL</w:t>
      </w:r>
      <w:r w:rsidR="00E16133">
        <w:rPr>
          <w:lang w:val="cy-GB"/>
        </w:rPr>
        <w:t xml:space="preserve"> – </w:t>
      </w:r>
      <w:r w:rsidR="00E16133">
        <w:rPr>
          <w:color w:val="002060"/>
          <w:sz w:val="24"/>
          <w:szCs w:val="24"/>
          <w:lang w:val="cy-GB"/>
        </w:rPr>
        <w:t>Personal details</w:t>
      </w:r>
    </w:p>
    <w:p w14:paraId="4031CFFC" w14:textId="77777777" w:rsidR="00E16133" w:rsidRPr="00E16133" w:rsidRDefault="00E16133" w:rsidP="00E16133">
      <w:pPr>
        <w:rPr>
          <w:lang w:val="en-GB"/>
        </w:rPr>
      </w:pPr>
    </w:p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E16133" w14:paraId="2FF0ACDD" w14:textId="77777777" w:rsidTr="007E04D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8C20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D5CA727" w14:textId="690DBB4D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Cyfenw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E16133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Surname</w:t>
            </w: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300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633DD0E" w14:textId="415F1086" w:rsidR="00F62553" w:rsidRPr="00F71A85" w:rsidRDefault="00F62553">
            <w:pPr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Enwau cyntaf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E16133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First names:</w:t>
            </w:r>
          </w:p>
          <w:p w14:paraId="0EB424B3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F62553" w:rsidRPr="00E16133" w14:paraId="22023E94" w14:textId="77777777" w:rsidTr="007E04D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58DA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071705E" w14:textId="0C55AA8C" w:rsidR="00F62553" w:rsidRPr="00F71A85" w:rsidRDefault="00F62553">
            <w:pPr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Yr enw hoffech gael eich adnabod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E16133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The name you’d like to be addressed by</w:t>
            </w:r>
            <w:r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:</w:t>
            </w:r>
          </w:p>
          <w:p w14:paraId="4AF0C9CC" w14:textId="77777777" w:rsidR="00F62553" w:rsidRPr="00F71A85" w:rsidRDefault="00F62553">
            <w:pP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767F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F20A260" w14:textId="5DD3E480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Rhif Yswiriant Gwladol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E16133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National Insurance Number</w:t>
            </w:r>
            <w:r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:</w:t>
            </w:r>
          </w:p>
        </w:tc>
      </w:tr>
      <w:tr w:rsidR="00F62553" w:rsidRPr="00077830" w14:paraId="0F41AEE3" w14:textId="77777777" w:rsidTr="007E04D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651EC62A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Cyfeiriad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F71A85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Address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441D6B43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BAF0" w14:textId="58B68B7B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RHIFAU FFÔN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PHONE NUMBERS:</w:t>
            </w: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F185B9B" w14:textId="7E9901B4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Symudol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E16133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Mobile</w:t>
            </w: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447F4205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1148531" w14:textId="744FD49E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Cyfeiriad e-bost</w:t>
            </w:r>
            <w:r w:rsidR="00E16133"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/ </w:t>
            </w:r>
            <w:r w:rsidR="00E16133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 xml:space="preserve">Email </w:t>
            </w:r>
            <w:r w:rsidR="00F71A85"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Address</w:t>
            </w: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6B469EA9" w14:textId="77777777" w:rsidR="00F62553" w:rsidRPr="00F71A85" w:rsidRDefault="00F62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E04D3" w:rsidRPr="00077830" w14:paraId="6C46388E" w14:textId="77777777" w:rsidTr="007E04D3">
        <w:trPr>
          <w:cantSplit/>
          <w:trHeight w:val="50"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0ACB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Trwydded yrru ddilys / </w:t>
            </w:r>
            <w:r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Valid driving licence</w:t>
            </w: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>:     OES (Yes) / NAC OES (No)</w:t>
            </w:r>
          </w:p>
          <w:p w14:paraId="711EFA77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Perchennog neu mynediad at gar / </w:t>
            </w:r>
            <w:r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 xml:space="preserve">Own or have access to a car:      </w:t>
            </w: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YDW/ NAC YDW </w:t>
            </w:r>
          </w:p>
          <w:p w14:paraId="4C7B96A6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Neu nodwch unrhyw </w:t>
            </w:r>
          </w:p>
          <w:p w14:paraId="3C4F3C0A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/>
              </w:rPr>
              <w:t xml:space="preserve">drefniant arall / </w:t>
            </w:r>
            <w:r w:rsidRPr="00F71A85">
              <w:rPr>
                <w:rFonts w:ascii="Arial" w:hAnsi="Arial" w:cs="Arial"/>
                <w:color w:val="002060"/>
                <w:sz w:val="22"/>
                <w:szCs w:val="22"/>
                <w:lang w:val="en-GB"/>
              </w:rPr>
              <w:t>Other means of Transport:</w:t>
            </w:r>
          </w:p>
          <w:p w14:paraId="48EF9698" w14:textId="77777777" w:rsidR="007E04D3" w:rsidRPr="00F71A85" w:rsidRDefault="007E04D3" w:rsidP="006E3A95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6E559364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 w:eastAsia="cy-GB"/>
              </w:rPr>
            </w:pPr>
            <w:r w:rsidRPr="00F71A85">
              <w:rPr>
                <w:rFonts w:ascii="Arial" w:hAnsi="Arial" w:cs="Arial"/>
                <w:sz w:val="22"/>
                <w:szCs w:val="22"/>
                <w:lang w:val="en-GB" w:eastAsia="cy-GB"/>
              </w:rPr>
              <w:t>Nodwch unrhyw drefniadau arbennig a fyddai eu hangen os cewch eich gwahodd i gael cyfweliad anffurfiol / ymarferol :</w:t>
            </w:r>
          </w:p>
          <w:p w14:paraId="64045D9C" w14:textId="1D703FFC" w:rsidR="007E04D3" w:rsidRPr="00F71A85" w:rsidRDefault="007E04D3">
            <w:pPr>
              <w:rPr>
                <w:rFonts w:ascii="Arial" w:hAnsi="Arial" w:cs="Arial"/>
                <w:color w:val="002060"/>
                <w:sz w:val="22"/>
                <w:szCs w:val="22"/>
                <w:lang w:val="en-GB" w:eastAsia="cy-GB"/>
              </w:rPr>
            </w:pPr>
            <w:r w:rsidRPr="00F71A85">
              <w:rPr>
                <w:rFonts w:ascii="Arial" w:hAnsi="Arial" w:cs="Arial"/>
                <w:color w:val="002060"/>
                <w:sz w:val="22"/>
                <w:szCs w:val="22"/>
                <w:lang w:val="en-GB" w:eastAsia="cy-GB"/>
              </w:rPr>
              <w:t>Note any special arrangement you may need if you were invited to an informal interview or practical interview?</w:t>
            </w:r>
          </w:p>
          <w:p w14:paraId="4F5FC407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7F0221A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25905F4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E04D3" w:rsidRPr="00077830" w14:paraId="21D6FC81" w14:textId="77777777" w:rsidTr="007E04D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F2E63" w14:textId="77777777" w:rsidR="007E04D3" w:rsidRPr="00F71A85" w:rsidRDefault="007E04D3">
            <w:pPr>
              <w:rPr>
                <w:rFonts w:ascii="Arial" w:hAnsi="Arial" w:cs="Arial"/>
                <w:sz w:val="22"/>
                <w:lang w:val="en-GB"/>
              </w:rPr>
            </w:pPr>
            <w:r w:rsidRPr="00F71A85">
              <w:rPr>
                <w:rFonts w:ascii="Arial" w:hAnsi="Arial" w:cs="Arial"/>
                <w:sz w:val="22"/>
                <w:lang w:val="en-GB"/>
              </w:rPr>
              <w:t xml:space="preserve">Nodwch sut y daethoch i wybod am y brentisiaeth: </w:t>
            </w:r>
          </w:p>
          <w:p w14:paraId="2F63753E" w14:textId="77777777" w:rsidR="007E04D3" w:rsidRPr="00F71A85" w:rsidRDefault="007E04D3">
            <w:pPr>
              <w:rPr>
                <w:rFonts w:ascii="Arial" w:hAnsi="Arial" w:cs="Arial"/>
                <w:color w:val="002060"/>
                <w:sz w:val="22"/>
                <w:lang w:val="en-GB"/>
              </w:rPr>
            </w:pPr>
            <w:r w:rsidRPr="00F71A85">
              <w:rPr>
                <w:rFonts w:ascii="Arial" w:hAnsi="Arial" w:cs="Arial"/>
                <w:color w:val="002060"/>
                <w:sz w:val="22"/>
                <w:lang w:val="en-GB"/>
              </w:rPr>
              <w:t>Please note how you heard of this opportunity:</w:t>
            </w:r>
          </w:p>
          <w:p w14:paraId="159586DF" w14:textId="77777777" w:rsidR="007E04D3" w:rsidRDefault="007E04D3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194148E4" w14:textId="77777777" w:rsidR="00E44DC2" w:rsidRDefault="00E44DC2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27FE89C3" w14:textId="77777777" w:rsidR="00E44DC2" w:rsidRDefault="00E44DC2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0B685BFE" w14:textId="77777777" w:rsidR="00E44DC2" w:rsidRPr="00F71A85" w:rsidRDefault="00E44DC2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3190EE67" w14:textId="77777777" w:rsidR="007E04D3" w:rsidRPr="00F71A85" w:rsidRDefault="007E04D3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7E04D3" w:rsidRPr="00F71A85" w:rsidRDefault="007E04D3">
            <w:pPr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</w:p>
        </w:tc>
      </w:tr>
      <w:tr w:rsidR="00E44DC2" w:rsidRPr="00077830" w14:paraId="3BF8EA17" w14:textId="77777777" w:rsidTr="007E04D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A8142" w14:textId="77777777" w:rsidR="00E44DC2" w:rsidRPr="00F71A85" w:rsidRDefault="00E44DC2">
            <w:pPr>
              <w:rPr>
                <w:rFonts w:ascii="Arial" w:hAnsi="Arial" w:cs="Arial"/>
                <w:sz w:val="22"/>
                <w:lang w:val="en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E44DC2" w:rsidRPr="00F71A85" w:rsidRDefault="00E44DC2">
            <w:pPr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0ADE00A5" w:rsidR="000B3B8F" w:rsidRPr="00F71A85" w:rsidRDefault="00D84411" w:rsidP="007B2302">
      <w:pPr>
        <w:pStyle w:val="Subtitle"/>
        <w:rPr>
          <w:color w:val="002060"/>
          <w:sz w:val="24"/>
          <w:szCs w:val="24"/>
          <w:lang w:val="cy-GB"/>
        </w:rPr>
      </w:pPr>
      <w:r w:rsidRPr="00077830">
        <w:rPr>
          <w:lang w:val="cy-GB"/>
        </w:rPr>
        <w:t xml:space="preserve">2. Pam </w:t>
      </w:r>
      <w:r w:rsidR="007B2302" w:rsidRPr="00077830">
        <w:rPr>
          <w:lang w:val="cy-GB"/>
        </w:rPr>
        <w:t>Prentisiaeth</w:t>
      </w:r>
      <w:r w:rsidRPr="00077830">
        <w:rPr>
          <w:lang w:val="cy-GB"/>
        </w:rPr>
        <w:t>?</w:t>
      </w:r>
      <w:r w:rsidR="00F71A85">
        <w:rPr>
          <w:lang w:val="cy-GB"/>
        </w:rPr>
        <w:t xml:space="preserve"> </w:t>
      </w:r>
      <w:r w:rsidR="00F71A85">
        <w:rPr>
          <w:color w:val="002060"/>
          <w:sz w:val="24"/>
          <w:szCs w:val="24"/>
          <w:lang w:val="cy-GB"/>
        </w:rPr>
        <w:t>Why an apprenticeship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2553" w:rsidRPr="00077830" w14:paraId="5441072A" w14:textId="77777777" w:rsidTr="00F62553">
        <w:tc>
          <w:tcPr>
            <w:tcW w:w="9576" w:type="dxa"/>
            <w:shd w:val="clear" w:color="auto" w:fill="C0C0C0" w:themeFill="accent3" w:themeFillTint="99"/>
          </w:tcPr>
          <w:p w14:paraId="3B44AA2B" w14:textId="48669D64" w:rsidR="00F62553" w:rsidRPr="00F71A85" w:rsidRDefault="00735E6B">
            <w:pPr>
              <w:rPr>
                <w:rFonts w:ascii="Arial" w:hAnsi="Arial" w:cs="Arial"/>
                <w:color w:val="002060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Pam </w:t>
            </w:r>
            <w:r w:rsidR="00D84411" w:rsidRPr="00077830">
              <w:rPr>
                <w:rFonts w:ascii="Arial" w:hAnsi="Arial" w:cs="Arial"/>
                <w:lang w:val="cy-GB"/>
              </w:rPr>
              <w:t>bod</w:t>
            </w:r>
            <w:r w:rsidRPr="00077830">
              <w:rPr>
                <w:rFonts w:ascii="Arial" w:hAnsi="Arial" w:cs="Arial"/>
                <w:lang w:val="cy-GB"/>
              </w:rPr>
              <w:t xml:space="preserve"> gennych chi ddiddordeb gwneud prentisiaeth gydag Urdd Gobaith Cymru?</w:t>
            </w:r>
            <w:r w:rsidR="00F71A85">
              <w:rPr>
                <w:rFonts w:ascii="Arial" w:hAnsi="Arial" w:cs="Arial"/>
                <w:lang w:val="cy-GB"/>
              </w:rPr>
              <w:t xml:space="preserve"> / </w:t>
            </w:r>
            <w:r w:rsidR="00F71A85">
              <w:rPr>
                <w:rFonts w:ascii="Arial" w:hAnsi="Arial" w:cs="Arial"/>
                <w:color w:val="002060"/>
                <w:lang w:val="cy-GB"/>
              </w:rPr>
              <w:t>Why do you have an interest in undertaking an apprenticeship with Urdd Gobaith Cymru?</w:t>
            </w:r>
          </w:p>
        </w:tc>
      </w:tr>
      <w:tr w:rsidR="00F62553" w:rsidRPr="00077830" w14:paraId="47DD447D" w14:textId="77777777" w:rsidTr="00F62553">
        <w:tc>
          <w:tcPr>
            <w:tcW w:w="9576" w:type="dxa"/>
          </w:tcPr>
          <w:p w14:paraId="5DBCC467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2DC77DB5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592E5DDF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62D41B09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7E1E1F1A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5648F49E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</w:tc>
      </w:tr>
      <w:tr w:rsidR="00F62553" w:rsidRPr="00077830" w14:paraId="299BEDEC" w14:textId="77777777" w:rsidTr="00F62553">
        <w:tc>
          <w:tcPr>
            <w:tcW w:w="9576" w:type="dxa"/>
            <w:shd w:val="clear" w:color="auto" w:fill="C0C0C0" w:themeFill="accent3" w:themeFillTint="99"/>
          </w:tcPr>
          <w:p w14:paraId="51EFF77E" w14:textId="77777777" w:rsidR="00F62553" w:rsidRPr="008C2F45" w:rsidRDefault="008E3965" w:rsidP="008E396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lastRenderedPageBreak/>
              <w:t>Beth sy’n gwneud i chi sefyll allan o’r dorf? (e.e. unrhyw ddoniau / sgiliau / nodweddion / agweddau arbennig)</w:t>
            </w:r>
          </w:p>
          <w:p w14:paraId="0E994941" w14:textId="7A0CB670" w:rsidR="00F71A85" w:rsidRPr="008C2F45" w:rsidRDefault="00F71A85" w:rsidP="008E3965">
            <w:pPr>
              <w:rPr>
                <w:rFonts w:ascii="Arial" w:hAnsi="Arial" w:cs="Arial"/>
                <w:color w:val="002060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What makes you stand out of the </w:t>
            </w:r>
            <w:r w:rsidR="008C2F45" w:rsidRPr="008C2F45">
              <w:rPr>
                <w:rFonts w:ascii="Arial" w:hAnsi="Arial" w:cs="Arial"/>
                <w:color w:val="002060"/>
                <w:lang w:val="en-GB"/>
              </w:rPr>
              <w:t>crowd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? (Talents / skills / </w:t>
            </w:r>
            <w:r w:rsidR="008C2F45" w:rsidRPr="008C2F45">
              <w:rPr>
                <w:rFonts w:ascii="Arial" w:hAnsi="Arial" w:cs="Arial"/>
                <w:color w:val="002060"/>
                <w:lang w:val="en-GB"/>
              </w:rPr>
              <w:t>specialist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skills.)</w:t>
            </w:r>
          </w:p>
        </w:tc>
        <w:bookmarkStart w:id="0" w:name="cysill"/>
        <w:bookmarkEnd w:id="0"/>
      </w:tr>
      <w:tr w:rsidR="00F62553" w:rsidRPr="00077830" w14:paraId="28981507" w14:textId="77777777" w:rsidTr="00F62553">
        <w:tc>
          <w:tcPr>
            <w:tcW w:w="9576" w:type="dxa"/>
          </w:tcPr>
          <w:p w14:paraId="5E03501F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4025A9DA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7FF1DBF2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7C8FC540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328F2FA6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3A23AF79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060F8955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  <w:p w14:paraId="1D142339" w14:textId="77777777" w:rsidR="00F62553" w:rsidRPr="008C2F45" w:rsidRDefault="00F62553">
            <w:pPr>
              <w:rPr>
                <w:rFonts w:ascii="Arial" w:hAnsi="Arial" w:cs="Arial"/>
                <w:lang w:val="en-GB"/>
              </w:rPr>
            </w:pPr>
          </w:p>
        </w:tc>
      </w:tr>
      <w:tr w:rsidR="00F62553" w:rsidRPr="00077830" w14:paraId="511E8D4F" w14:textId="77777777" w:rsidTr="009F2169">
        <w:tc>
          <w:tcPr>
            <w:tcW w:w="9576" w:type="dxa"/>
            <w:shd w:val="clear" w:color="auto" w:fill="C0C0C0" w:themeFill="accent3" w:themeFillTint="99"/>
          </w:tcPr>
          <w:p w14:paraId="5C0B0A8E" w14:textId="77777777" w:rsidR="00F62553" w:rsidRPr="008C2F45" w:rsidRDefault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  <w:p w14:paraId="582099E1" w14:textId="5FA79F7F" w:rsidR="00F71A85" w:rsidRPr="008C2F45" w:rsidRDefault="00F71A85">
            <w:pPr>
              <w:rPr>
                <w:rFonts w:ascii="Arial" w:hAnsi="Arial" w:cs="Arial"/>
                <w:color w:val="002060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What </w:t>
            </w:r>
            <w:r w:rsidR="008C2F45" w:rsidRPr="008C2F45">
              <w:rPr>
                <w:rFonts w:ascii="Arial" w:hAnsi="Arial" w:cs="Arial"/>
                <w:color w:val="002060"/>
                <w:lang w:val="en-GB"/>
              </w:rPr>
              <w:t>experience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do you have that could be useful if you </w:t>
            </w:r>
            <w:r w:rsidR="008C2F45" w:rsidRPr="008C2F45">
              <w:rPr>
                <w:rFonts w:ascii="Arial" w:hAnsi="Arial" w:cs="Arial"/>
                <w:color w:val="002060"/>
                <w:lang w:val="en-GB"/>
              </w:rPr>
              <w:t>were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to be an apprentice with the Urdd?</w:t>
            </w:r>
          </w:p>
          <w:p w14:paraId="6D6B86C8" w14:textId="1FD71537" w:rsidR="00F71A85" w:rsidRPr="008C2F45" w:rsidRDefault="00F71A8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(You could write about previous </w:t>
            </w:r>
            <w:r w:rsidR="008C2F45" w:rsidRPr="008C2F45">
              <w:rPr>
                <w:rFonts w:ascii="Arial" w:hAnsi="Arial" w:cs="Arial"/>
                <w:color w:val="002060"/>
                <w:lang w:val="en-GB"/>
              </w:rPr>
              <w:t>employment, volunteering or interstress you may have.)</w:t>
            </w:r>
          </w:p>
        </w:tc>
      </w:tr>
      <w:tr w:rsidR="009F2169" w:rsidRPr="00077830" w14:paraId="1B39EAFC" w14:textId="77777777" w:rsidTr="009F2169">
        <w:tc>
          <w:tcPr>
            <w:tcW w:w="9576" w:type="dxa"/>
            <w:shd w:val="clear" w:color="auto" w:fill="FFFFFF" w:themeFill="background1"/>
          </w:tcPr>
          <w:p w14:paraId="1C1FE3D9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  <w:p w14:paraId="0E74AEA3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  <w:p w14:paraId="2D5C5C89" w14:textId="77777777" w:rsidR="00FB17F7" w:rsidRPr="008C2F45" w:rsidRDefault="00FB17F7">
            <w:pPr>
              <w:rPr>
                <w:rFonts w:ascii="Arial" w:hAnsi="Arial" w:cs="Arial"/>
                <w:lang w:val="en-GB"/>
              </w:rPr>
            </w:pPr>
          </w:p>
          <w:p w14:paraId="4B56CBE3" w14:textId="77777777" w:rsidR="00FB17F7" w:rsidRPr="008C2F45" w:rsidRDefault="00FB17F7">
            <w:pPr>
              <w:rPr>
                <w:rFonts w:ascii="Arial" w:hAnsi="Arial" w:cs="Arial"/>
                <w:lang w:val="en-GB"/>
              </w:rPr>
            </w:pPr>
          </w:p>
          <w:p w14:paraId="1DD8A4E0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17F89593" w14:textId="35EA0525" w:rsidR="00F62553" w:rsidRPr="00077830" w:rsidRDefault="00F62553">
      <w:pPr>
        <w:rPr>
          <w:rFonts w:ascii="Arial" w:hAnsi="Arial" w:cs="Arial"/>
          <w:lang w:val="cy-GB"/>
        </w:rPr>
      </w:pPr>
    </w:p>
    <w:p w14:paraId="6DD42A70" w14:textId="30306E69" w:rsidR="00D84411" w:rsidRPr="008C2F45" w:rsidRDefault="00D84411" w:rsidP="007B2302">
      <w:pPr>
        <w:pStyle w:val="Subtitle"/>
        <w:rPr>
          <w:color w:val="002060"/>
          <w:sz w:val="24"/>
          <w:szCs w:val="24"/>
          <w:lang w:val="cy-GB"/>
        </w:rPr>
      </w:pPr>
      <w:r w:rsidRPr="00077830">
        <w:rPr>
          <w:lang w:val="cy-GB"/>
        </w:rPr>
        <w:t xml:space="preserve">3. Cymwysterau </w:t>
      </w:r>
      <w:r w:rsidR="007B2302" w:rsidRPr="00077830">
        <w:rPr>
          <w:lang w:val="cy-GB"/>
        </w:rPr>
        <w:t>cyfredol</w:t>
      </w:r>
      <w:r w:rsidR="008C2F45">
        <w:rPr>
          <w:lang w:val="cy-GB"/>
        </w:rPr>
        <w:t xml:space="preserve"> </w:t>
      </w:r>
      <w:r w:rsidR="008C2F45">
        <w:rPr>
          <w:color w:val="002060"/>
          <w:sz w:val="24"/>
          <w:szCs w:val="24"/>
          <w:lang w:val="cy-GB"/>
        </w:rPr>
        <w:t>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1990"/>
      </w:tblGrid>
      <w:tr w:rsidR="00735E6B" w:rsidRPr="008C2F45" w14:paraId="0F89FAEB" w14:textId="77777777" w:rsidTr="00735E6B">
        <w:tc>
          <w:tcPr>
            <w:tcW w:w="2033" w:type="dxa"/>
            <w:shd w:val="clear" w:color="auto" w:fill="D0D0D0" w:themeFill="accent2" w:themeFillTint="99"/>
          </w:tcPr>
          <w:p w14:paraId="58545DBB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 xml:space="preserve">Enw’r Cymhwyster </w:t>
            </w:r>
          </w:p>
          <w:p w14:paraId="368EDB94" w14:textId="1035EF61" w:rsidR="008C2F45" w:rsidRPr="008C2F45" w:rsidRDefault="008C2F45">
            <w:pPr>
              <w:rPr>
                <w:rFonts w:ascii="Arial" w:hAnsi="Arial" w:cs="Arial"/>
                <w:color w:val="002060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>Qualification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5DAF1AE8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Sefydliad: (e.e ysgol neu coleg)</w:t>
            </w:r>
          </w:p>
          <w:p w14:paraId="218A98EE" w14:textId="26DE74D8" w:rsidR="008C2F45" w:rsidRPr="008C2F45" w:rsidRDefault="008C2F4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>Institution (College / School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7CFAD62E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Dyddiad a chwblhawyd:</w:t>
            </w:r>
          </w:p>
          <w:p w14:paraId="5D19A5F8" w14:textId="797BD163" w:rsidR="008C2F45" w:rsidRPr="008C2F45" w:rsidRDefault="008C2F4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>Date achieved:</w:t>
            </w:r>
          </w:p>
        </w:tc>
        <w:tc>
          <w:tcPr>
            <w:tcW w:w="1990" w:type="dxa"/>
            <w:shd w:val="clear" w:color="auto" w:fill="D0D0D0" w:themeFill="accent2" w:themeFillTint="99"/>
          </w:tcPr>
          <w:p w14:paraId="769FEAD7" w14:textId="77777777" w:rsidR="009F2169" w:rsidRPr="008C2F45" w:rsidRDefault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Gradd neu farc:</w:t>
            </w:r>
          </w:p>
          <w:p w14:paraId="3C010E2F" w14:textId="79D62FA6" w:rsidR="008C2F45" w:rsidRPr="008C2F45" w:rsidRDefault="008C2F4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>Grade or mark:</w:t>
            </w:r>
          </w:p>
        </w:tc>
      </w:tr>
      <w:tr w:rsidR="00FB17F7" w:rsidRPr="008C2F45" w14:paraId="096917A4" w14:textId="77777777" w:rsidTr="00735E6B">
        <w:trPr>
          <w:trHeight w:val="624"/>
        </w:trPr>
        <w:tc>
          <w:tcPr>
            <w:tcW w:w="2033" w:type="dxa"/>
          </w:tcPr>
          <w:p w14:paraId="3B6BB4AE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15" w:type="dxa"/>
          </w:tcPr>
          <w:p w14:paraId="2DFF509A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</w:tcPr>
          <w:p w14:paraId="36C3F22C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90" w:type="dxa"/>
          </w:tcPr>
          <w:p w14:paraId="162E4DBD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</w:tr>
      <w:tr w:rsidR="009F2169" w:rsidRPr="008C2F45" w14:paraId="765752CF" w14:textId="77777777" w:rsidTr="00735E6B">
        <w:trPr>
          <w:trHeight w:val="624"/>
        </w:trPr>
        <w:tc>
          <w:tcPr>
            <w:tcW w:w="2033" w:type="dxa"/>
          </w:tcPr>
          <w:p w14:paraId="1FBCA919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15" w:type="dxa"/>
          </w:tcPr>
          <w:p w14:paraId="23AFF89A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</w:tcPr>
          <w:p w14:paraId="30E10197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90" w:type="dxa"/>
          </w:tcPr>
          <w:p w14:paraId="4306C8EF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</w:tr>
      <w:tr w:rsidR="00735E6B" w:rsidRPr="008C2F45" w14:paraId="7740DA46" w14:textId="77777777" w:rsidTr="00735E6B">
        <w:trPr>
          <w:trHeight w:val="624"/>
        </w:trPr>
        <w:tc>
          <w:tcPr>
            <w:tcW w:w="2033" w:type="dxa"/>
          </w:tcPr>
          <w:p w14:paraId="0F10D52D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15" w:type="dxa"/>
          </w:tcPr>
          <w:p w14:paraId="13CECA22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</w:tcPr>
          <w:p w14:paraId="7F2D4953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90" w:type="dxa"/>
          </w:tcPr>
          <w:p w14:paraId="0762E03B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</w:tc>
      </w:tr>
      <w:tr w:rsidR="009F2169" w:rsidRPr="008C2F45" w14:paraId="7BA8857A" w14:textId="77777777" w:rsidTr="00735E6B">
        <w:trPr>
          <w:trHeight w:val="624"/>
        </w:trPr>
        <w:tc>
          <w:tcPr>
            <w:tcW w:w="2033" w:type="dxa"/>
          </w:tcPr>
          <w:p w14:paraId="0E029B08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15" w:type="dxa"/>
          </w:tcPr>
          <w:p w14:paraId="15022F17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</w:tcPr>
          <w:p w14:paraId="0FD54D24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90" w:type="dxa"/>
          </w:tcPr>
          <w:p w14:paraId="04FD1202" w14:textId="77777777" w:rsidR="009F2169" w:rsidRPr="008C2F45" w:rsidRDefault="009F2169">
            <w:pPr>
              <w:rPr>
                <w:rFonts w:ascii="Arial" w:hAnsi="Arial" w:cs="Arial"/>
                <w:lang w:val="en-GB"/>
              </w:rPr>
            </w:pPr>
          </w:p>
        </w:tc>
      </w:tr>
      <w:tr w:rsidR="00735E6B" w:rsidRPr="008C2F45" w14:paraId="58A964AA" w14:textId="77777777" w:rsidTr="00735E6B">
        <w:trPr>
          <w:trHeight w:val="624"/>
        </w:trPr>
        <w:tc>
          <w:tcPr>
            <w:tcW w:w="8076" w:type="dxa"/>
            <w:gridSpan w:val="4"/>
            <w:shd w:val="clear" w:color="auto" w:fill="D0D0D0" w:themeFill="accent2" w:themeFillTint="99"/>
          </w:tcPr>
          <w:p w14:paraId="71DE1586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A ydych wedi gwneud unrhyw hyfforddiant arall?</w:t>
            </w:r>
          </w:p>
          <w:p w14:paraId="0B15A6B7" w14:textId="5D2EB1AF" w:rsidR="008C2F45" w:rsidRPr="008C2F45" w:rsidRDefault="008C2F4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>Have you undertaken any other training?</w:t>
            </w:r>
          </w:p>
        </w:tc>
      </w:tr>
      <w:tr w:rsidR="00735E6B" w:rsidRPr="008C2F45" w14:paraId="0FE0BF0F" w14:textId="77777777" w:rsidTr="002D5359">
        <w:trPr>
          <w:trHeight w:val="624"/>
        </w:trPr>
        <w:tc>
          <w:tcPr>
            <w:tcW w:w="8076" w:type="dxa"/>
            <w:gridSpan w:val="4"/>
          </w:tcPr>
          <w:p w14:paraId="7587B1B6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  <w:p w14:paraId="71B978CB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  <w:p w14:paraId="735BF050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  <w:p w14:paraId="291F34E9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  <w:p w14:paraId="2D3D8E43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  <w:p w14:paraId="2D875BFC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  <w:p w14:paraId="3CE09C80" w14:textId="77777777" w:rsidR="00735E6B" w:rsidRPr="008C2F45" w:rsidRDefault="00735E6B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3C0E4CC9" w14:textId="7507632C" w:rsidR="009F2169" w:rsidRPr="00077830" w:rsidRDefault="009F2169">
      <w:pPr>
        <w:rPr>
          <w:rFonts w:ascii="Arial" w:hAnsi="Arial" w:cs="Arial"/>
          <w:lang w:val="cy-GB"/>
        </w:rPr>
      </w:pPr>
    </w:p>
    <w:p w14:paraId="37749568" w14:textId="7ED97071" w:rsidR="007B2302" w:rsidRPr="008C2F45" w:rsidRDefault="007B2302" w:rsidP="007B2302">
      <w:pPr>
        <w:pStyle w:val="Subtitle"/>
        <w:rPr>
          <w:color w:val="002060"/>
          <w:sz w:val="24"/>
          <w:szCs w:val="24"/>
          <w:lang w:val="en-GB"/>
        </w:rPr>
      </w:pPr>
      <w:r w:rsidRPr="00077830">
        <w:rPr>
          <w:lang w:val="cy-GB"/>
        </w:rPr>
        <w:t xml:space="preserve">4. </w:t>
      </w:r>
      <w:r w:rsidRPr="008C2F45">
        <w:rPr>
          <w:lang w:val="en-GB"/>
        </w:rPr>
        <w:t>Canolwyr</w:t>
      </w:r>
      <w:r w:rsidR="008C2F45" w:rsidRPr="008C2F45">
        <w:rPr>
          <w:lang w:val="en-GB"/>
        </w:rPr>
        <w:t xml:space="preserve"> </w:t>
      </w:r>
      <w:r w:rsidR="008C2F45" w:rsidRPr="008C2F45">
        <w:rPr>
          <w:color w:val="002060"/>
          <w:sz w:val="24"/>
          <w:szCs w:val="24"/>
          <w:lang w:val="en-GB"/>
        </w:rPr>
        <w:t xml:space="preserve">Referen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5E6B" w:rsidRPr="008C2F45" w14:paraId="118ED87F" w14:textId="77777777" w:rsidTr="00735E6B">
        <w:tc>
          <w:tcPr>
            <w:tcW w:w="4788" w:type="dxa"/>
            <w:shd w:val="clear" w:color="auto" w:fill="D0D0D0" w:themeFill="accent2" w:themeFillTint="99"/>
          </w:tcPr>
          <w:p w14:paraId="0BA4868D" w14:textId="04B7F140" w:rsidR="00735E6B" w:rsidRPr="008C2F45" w:rsidRDefault="008C2F4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 xml:space="preserve">Enw </w:t>
            </w:r>
            <w:r w:rsidR="00735E6B" w:rsidRPr="008C2F45">
              <w:rPr>
                <w:rFonts w:ascii="Arial" w:hAnsi="Arial" w:cs="Arial"/>
                <w:lang w:val="en-GB"/>
              </w:rPr>
              <w:t>Canolwr 1</w:t>
            </w:r>
            <w:r w:rsidRPr="008C2F45">
              <w:rPr>
                <w:rFonts w:ascii="Arial" w:hAnsi="Arial" w:cs="Arial"/>
                <w:lang w:val="en-GB"/>
              </w:rPr>
              <w:t xml:space="preserve"> / Reference 1 Name:</w:t>
            </w:r>
          </w:p>
        </w:tc>
        <w:tc>
          <w:tcPr>
            <w:tcW w:w="4788" w:type="dxa"/>
            <w:shd w:val="clear" w:color="auto" w:fill="D0D0D0" w:themeFill="accent2" w:themeFillTint="99"/>
          </w:tcPr>
          <w:p w14:paraId="41CA864C" w14:textId="41E31080" w:rsidR="00735E6B" w:rsidRPr="008C2F45" w:rsidRDefault="008C2F45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 xml:space="preserve">Enw </w:t>
            </w:r>
            <w:r w:rsidR="00735E6B" w:rsidRPr="008C2F45">
              <w:rPr>
                <w:rFonts w:ascii="Arial" w:hAnsi="Arial" w:cs="Arial"/>
                <w:lang w:val="en-GB"/>
              </w:rPr>
              <w:t>Canolwr 2</w:t>
            </w:r>
            <w:r w:rsidRPr="008C2F45">
              <w:rPr>
                <w:rFonts w:ascii="Arial" w:hAnsi="Arial" w:cs="Arial"/>
                <w:lang w:val="en-GB"/>
              </w:rPr>
              <w:t xml:space="preserve"> / Reference 2 Name:</w:t>
            </w:r>
          </w:p>
        </w:tc>
      </w:tr>
      <w:tr w:rsidR="00735E6B" w:rsidRPr="008C2F45" w14:paraId="59A8F43A" w14:textId="77777777" w:rsidTr="00735E6B">
        <w:tc>
          <w:tcPr>
            <w:tcW w:w="4788" w:type="dxa"/>
          </w:tcPr>
          <w:p w14:paraId="30142D2C" w14:textId="4496CB80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Teitl swydd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Job Title</w:t>
            </w:r>
            <w:r w:rsidR="008C2F45" w:rsidRPr="008C2F45">
              <w:rPr>
                <w:rFonts w:ascii="Arial" w:hAnsi="Arial" w:cs="Arial"/>
                <w:lang w:val="en-GB"/>
              </w:rPr>
              <w:t>:</w:t>
            </w:r>
          </w:p>
          <w:p w14:paraId="1115AAD5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4788" w:type="dxa"/>
          </w:tcPr>
          <w:p w14:paraId="0747698D" w14:textId="66D5E2AA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Teitl swydd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Job Title</w:t>
            </w:r>
            <w:r w:rsidR="008C2F45" w:rsidRPr="008C2F45">
              <w:rPr>
                <w:rFonts w:ascii="Arial" w:hAnsi="Arial" w:cs="Arial"/>
                <w:lang w:val="en-GB"/>
              </w:rPr>
              <w:t>:</w:t>
            </w:r>
          </w:p>
        </w:tc>
      </w:tr>
      <w:tr w:rsidR="00735E6B" w:rsidRPr="008C2F45" w14:paraId="5CE290F4" w14:textId="77777777" w:rsidTr="00735E6B">
        <w:tc>
          <w:tcPr>
            <w:tcW w:w="4788" w:type="dxa"/>
          </w:tcPr>
          <w:p w14:paraId="41AE4324" w14:textId="534C6D89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Cyfeiriad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 xml:space="preserve"> Address</w:t>
            </w:r>
            <w:r w:rsidR="008C2F45" w:rsidRPr="008C2F45">
              <w:rPr>
                <w:rFonts w:ascii="Arial" w:hAnsi="Arial" w:cs="Arial"/>
                <w:lang w:val="en-GB"/>
              </w:rPr>
              <w:t>:</w:t>
            </w:r>
          </w:p>
          <w:p w14:paraId="55528F66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  <w:p w14:paraId="5B54154B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  <w:p w14:paraId="43C1C4E6" w14:textId="139C6B3A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Rhif ffôn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Phone number</w:t>
            </w:r>
            <w:r w:rsidR="008C2F45" w:rsidRPr="008C2F45">
              <w:rPr>
                <w:rFonts w:ascii="Arial" w:hAnsi="Arial" w:cs="Arial"/>
                <w:lang w:val="en-GB"/>
              </w:rPr>
              <w:t>:</w:t>
            </w:r>
          </w:p>
          <w:p w14:paraId="7BAB7F8C" w14:textId="2095F9D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E-bos</w:t>
            </w:r>
            <w:r w:rsidR="008C2F45">
              <w:rPr>
                <w:rFonts w:ascii="Arial" w:hAnsi="Arial" w:cs="Arial"/>
                <w:lang w:val="en-GB"/>
              </w:rPr>
              <w:t>t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email:</w:t>
            </w:r>
          </w:p>
          <w:p w14:paraId="7D490F72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4788" w:type="dxa"/>
          </w:tcPr>
          <w:p w14:paraId="76E296B3" w14:textId="7330576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Cyfeiriad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Address</w:t>
            </w:r>
            <w:r w:rsidR="008C2F45" w:rsidRPr="008C2F45">
              <w:rPr>
                <w:rFonts w:ascii="Arial" w:hAnsi="Arial" w:cs="Arial"/>
                <w:lang w:val="en-GB"/>
              </w:rPr>
              <w:t>:</w:t>
            </w:r>
          </w:p>
          <w:p w14:paraId="6DBC4ED4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  <w:p w14:paraId="6C291A51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  <w:p w14:paraId="7FE386A4" w14:textId="7D7F2B6C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Rhif ffô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n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Phone number</w:t>
            </w:r>
            <w:r w:rsidR="008C2F45" w:rsidRPr="008C2F45">
              <w:rPr>
                <w:rFonts w:ascii="Arial" w:hAnsi="Arial" w:cs="Arial"/>
                <w:lang w:val="en-GB"/>
              </w:rPr>
              <w:t>:</w:t>
            </w:r>
          </w:p>
          <w:p w14:paraId="56B12D19" w14:textId="5938FF0A" w:rsidR="00735E6B" w:rsidRPr="00337431" w:rsidRDefault="00735E6B" w:rsidP="00735E6B">
            <w:pPr>
              <w:rPr>
                <w:rFonts w:ascii="Arial" w:hAnsi="Arial" w:cs="Arial"/>
                <w:color w:val="002060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E-bost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email</w:t>
            </w:r>
          </w:p>
          <w:p w14:paraId="661C0B18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</w:tc>
      </w:tr>
      <w:tr w:rsidR="00735E6B" w:rsidRPr="008C2F45" w14:paraId="4B840D21" w14:textId="77777777" w:rsidTr="00735E6B">
        <w:tc>
          <w:tcPr>
            <w:tcW w:w="4788" w:type="dxa"/>
          </w:tcPr>
          <w:p w14:paraId="7ADFB66E" w14:textId="3B817F14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Perthynas i chi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Relationship to you:</w:t>
            </w:r>
          </w:p>
          <w:p w14:paraId="73669956" w14:textId="77777777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4788" w:type="dxa"/>
          </w:tcPr>
          <w:p w14:paraId="4215705A" w14:textId="40CD92C3" w:rsidR="00735E6B" w:rsidRPr="008C2F45" w:rsidRDefault="00735E6B" w:rsidP="00735E6B">
            <w:pPr>
              <w:rPr>
                <w:rFonts w:ascii="Arial" w:hAnsi="Arial" w:cs="Arial"/>
                <w:lang w:val="en-GB"/>
              </w:rPr>
            </w:pPr>
            <w:r w:rsidRPr="008C2F45">
              <w:rPr>
                <w:rFonts w:ascii="Arial" w:hAnsi="Arial" w:cs="Arial"/>
                <w:lang w:val="en-GB"/>
              </w:rPr>
              <w:t>Perthynas i chi</w:t>
            </w:r>
            <w:r w:rsidR="008C2F45" w:rsidRPr="008C2F45">
              <w:rPr>
                <w:rFonts w:ascii="Arial" w:hAnsi="Arial" w:cs="Arial"/>
                <w:lang w:val="en-GB"/>
              </w:rPr>
              <w:t xml:space="preserve"> / </w:t>
            </w:r>
            <w:r w:rsidR="008C2F45" w:rsidRPr="00337431">
              <w:rPr>
                <w:rFonts w:ascii="Arial" w:hAnsi="Arial" w:cs="Arial"/>
                <w:color w:val="002060"/>
                <w:lang w:val="en-GB"/>
              </w:rPr>
              <w:t>Relationship to you:</w:t>
            </w:r>
          </w:p>
        </w:tc>
      </w:tr>
    </w:tbl>
    <w:p w14:paraId="23F87C10" w14:textId="77777777" w:rsidR="009F2169" w:rsidRPr="00077830" w:rsidRDefault="009F2169">
      <w:pPr>
        <w:rPr>
          <w:rFonts w:ascii="Arial" w:hAnsi="Arial" w:cs="Arial"/>
          <w:lang w:val="cy-GB"/>
        </w:rPr>
      </w:pPr>
    </w:p>
    <w:p w14:paraId="0EBC39D2" w14:textId="77777777" w:rsidR="00735E6B" w:rsidRPr="00077830" w:rsidRDefault="00735E6B">
      <w:pPr>
        <w:rPr>
          <w:rFonts w:ascii="Arial" w:hAnsi="Arial" w:cs="Arial"/>
          <w:lang w:val="cy-GB"/>
        </w:rPr>
      </w:pPr>
    </w:p>
    <w:p w14:paraId="1AA8CC05" w14:textId="58355A48" w:rsidR="00735E6B" w:rsidRPr="008C2F45" w:rsidRDefault="007B2302" w:rsidP="007B2302">
      <w:pPr>
        <w:pStyle w:val="Subtitle"/>
        <w:rPr>
          <w:color w:val="002060"/>
          <w:sz w:val="24"/>
          <w:szCs w:val="24"/>
          <w:lang w:val="cy-GB"/>
        </w:rPr>
      </w:pPr>
      <w:r w:rsidRPr="00077830">
        <w:rPr>
          <w:lang w:val="cy-GB"/>
        </w:rPr>
        <w:t xml:space="preserve">5. </w:t>
      </w:r>
      <w:r w:rsidR="00735E6B" w:rsidRPr="00077830">
        <w:rPr>
          <w:lang w:val="cy-GB"/>
        </w:rPr>
        <w:t>DATGELU TROSEDDAU</w:t>
      </w:r>
      <w:r w:rsidR="008C2F45">
        <w:rPr>
          <w:lang w:val="cy-GB"/>
        </w:rPr>
        <w:t xml:space="preserve"> </w:t>
      </w:r>
      <w:r w:rsidR="008C2F45" w:rsidRPr="00337431">
        <w:rPr>
          <w:color w:val="002060"/>
          <w:lang w:val="cy-GB"/>
        </w:rPr>
        <w:t>Discolsure of convic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735E6B" w:rsidRPr="00077830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11D54FA1" w:rsidR="00735E6B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Gofynnir i chi ddatgelu manylion unrhyw ddedfryd droseddol sydd gennych, gan gynnwys troseddau honedig sy’n aros am ddedfryd.  Fodd bynnag, nid oes rheidrwydd arnoch i ddatgelu unrhyw drosedd sydd yn dreuliedig.  O ran swyddi sy’n ymwneud â phlant, yr henoed a phobl anabl, nid yw’r gyfraith yn cydnabod bod unrhyw drosedd wedi’i ‘threulio’.  Bydd yr Urdd yn cysylltu â’r Swyddfa Cofnodion Troseddol cyn cadarnhau penodiad i unrhyw swydd.</w:t>
            </w:r>
          </w:p>
          <w:p w14:paraId="3F5C944D" w14:textId="794E1CE5" w:rsidR="008C2F45" w:rsidRPr="008C2F45" w:rsidRDefault="008C2F45">
            <w:pPr>
              <w:rPr>
                <w:rFonts w:ascii="Arial" w:hAnsi="Arial" w:cs="Arial"/>
                <w:color w:val="002060"/>
                <w:lang w:val="en-GB"/>
              </w:rPr>
            </w:pP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We ask that you note the details of any criminal convictions you’ve received, including any crimes awaiting sentencing. Employment that involves </w:t>
            </w:r>
            <w:r w:rsidR="00337431" w:rsidRPr="008C2F45">
              <w:rPr>
                <w:rFonts w:ascii="Arial" w:hAnsi="Arial" w:cs="Arial"/>
                <w:color w:val="002060"/>
                <w:lang w:val="en-GB"/>
              </w:rPr>
              <w:t>working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with children, older </w:t>
            </w:r>
            <w:r w:rsidR="00337431" w:rsidRPr="008C2F45">
              <w:rPr>
                <w:rFonts w:ascii="Arial" w:hAnsi="Arial" w:cs="Arial"/>
                <w:color w:val="002060"/>
                <w:lang w:val="en-GB"/>
              </w:rPr>
              <w:t>people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or disabled people, does not view </w:t>
            </w:r>
            <w:r w:rsidRPr="008C2F45">
              <w:rPr>
                <w:rFonts w:ascii="Arial" w:hAnsi="Arial" w:cs="Arial"/>
                <w:b/>
                <w:bCs/>
                <w:color w:val="002060"/>
                <w:lang w:val="en-GB"/>
              </w:rPr>
              <w:t>any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conviction as </w:t>
            </w:r>
            <w:r w:rsidR="00337431" w:rsidRPr="008C2F45">
              <w:rPr>
                <w:rFonts w:ascii="Arial" w:hAnsi="Arial" w:cs="Arial"/>
                <w:color w:val="002060"/>
                <w:lang w:val="en-GB"/>
              </w:rPr>
              <w:t>spent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>. The Urdd will contact the Criminal Convictions B</w:t>
            </w:r>
            <w:r w:rsidR="00337431">
              <w:rPr>
                <w:rFonts w:ascii="Arial" w:hAnsi="Arial" w:cs="Arial"/>
                <w:color w:val="002060"/>
                <w:lang w:val="en-GB"/>
              </w:rPr>
              <w:t>ureau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 xml:space="preserve"> before commencing any </w:t>
            </w:r>
            <w:r w:rsidR="00337431" w:rsidRPr="008C2F45">
              <w:rPr>
                <w:rFonts w:ascii="Arial" w:hAnsi="Arial" w:cs="Arial"/>
                <w:color w:val="002060"/>
                <w:lang w:val="en-GB"/>
              </w:rPr>
              <w:t>employment</w:t>
            </w:r>
            <w:r w:rsidRPr="008C2F45">
              <w:rPr>
                <w:rFonts w:ascii="Arial" w:hAnsi="Arial" w:cs="Arial"/>
                <w:color w:val="002060"/>
                <w:lang w:val="en-GB"/>
              </w:rPr>
              <w:t>.</w:t>
            </w:r>
          </w:p>
          <w:p w14:paraId="31560938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4CAC6EE0" w14:textId="6C01AAFA" w:rsidR="00735E6B" w:rsidRPr="00337431" w:rsidRDefault="00735E6B">
            <w:pPr>
              <w:rPr>
                <w:rFonts w:ascii="Arial" w:hAnsi="Arial" w:cs="Arial"/>
                <w:color w:val="002060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Manylion troseddau</w:t>
            </w:r>
            <w:r w:rsidR="00337431">
              <w:rPr>
                <w:rFonts w:ascii="Arial" w:hAnsi="Arial" w:cs="Arial"/>
                <w:lang w:val="cy-GB"/>
              </w:rPr>
              <w:t xml:space="preserve"> / </w:t>
            </w:r>
            <w:r w:rsidR="00337431" w:rsidRPr="00337431">
              <w:rPr>
                <w:rFonts w:ascii="Arial" w:hAnsi="Arial" w:cs="Arial"/>
                <w:color w:val="002060"/>
                <w:lang w:val="en-GB"/>
              </w:rPr>
              <w:t>Conviction details:</w:t>
            </w:r>
          </w:p>
          <w:p w14:paraId="0E2676C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4A82767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1FC9C91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030F5426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B0D3445" w14:textId="5FFE7DF9" w:rsidR="00735E6B" w:rsidRPr="00F1135B" w:rsidRDefault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5848DFAC" w14:textId="4FA2603A" w:rsidR="00735E6B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 ydych wedi cael eich cyhuddo o drosedd sy’n ymwneud â phlant:         YDW/ NAC YDW</w:t>
            </w:r>
          </w:p>
          <w:p w14:paraId="23526ECF" w14:textId="3F468669" w:rsidR="00337431" w:rsidRPr="00337431" w:rsidRDefault="00337431">
            <w:pPr>
              <w:rPr>
                <w:rFonts w:ascii="Arial" w:hAnsi="Arial" w:cs="Arial"/>
                <w:color w:val="002060"/>
                <w:lang w:val="cy-GB"/>
              </w:rPr>
            </w:pPr>
            <w:r w:rsidRPr="00337431">
              <w:rPr>
                <w:rFonts w:ascii="Arial" w:hAnsi="Arial" w:cs="Arial"/>
                <w:color w:val="002060"/>
                <w:lang w:val="en-GB"/>
              </w:rPr>
              <w:t>Have you been convicted of any crimes involving children:</w:t>
            </w:r>
            <w:r w:rsidRPr="00337431">
              <w:rPr>
                <w:rFonts w:ascii="Arial" w:hAnsi="Arial" w:cs="Arial"/>
                <w:color w:val="002060"/>
                <w:lang w:val="cy-GB"/>
              </w:rPr>
              <w:t xml:space="preserve"> YES / NO</w:t>
            </w:r>
          </w:p>
          <w:p w14:paraId="7EB9B2F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0A1F9E79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7A0F4878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375C0C7F" w14:textId="1A6EB4E8" w:rsidR="00735E6B" w:rsidRPr="00077830" w:rsidRDefault="00735E6B">
            <w:pPr>
              <w:rPr>
                <w:rFonts w:ascii="Arial" w:hAnsi="Arial" w:cs="Arial"/>
                <w:sz w:val="24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rwyddwyd</w:t>
            </w:r>
            <w:r w:rsidR="00337431">
              <w:rPr>
                <w:rFonts w:ascii="Arial" w:hAnsi="Arial" w:cs="Arial"/>
                <w:lang w:val="cy-GB"/>
              </w:rPr>
              <w:t xml:space="preserve"> / </w:t>
            </w:r>
            <w:r w:rsidR="00337431" w:rsidRPr="00337431">
              <w:rPr>
                <w:rFonts w:ascii="Arial" w:hAnsi="Arial" w:cs="Arial"/>
                <w:color w:val="002060"/>
                <w:lang w:val="cy-GB"/>
              </w:rPr>
              <w:t>Signed</w:t>
            </w:r>
            <w:r w:rsidRPr="00077830">
              <w:rPr>
                <w:rFonts w:ascii="Arial" w:hAnsi="Arial" w:cs="Arial"/>
                <w:lang w:val="cy-GB"/>
              </w:rPr>
              <w:t xml:space="preserve">………………………………………     Dyddiad </w:t>
            </w:r>
            <w:r w:rsidR="00337431">
              <w:rPr>
                <w:rFonts w:ascii="Arial" w:hAnsi="Arial" w:cs="Arial"/>
                <w:lang w:val="cy-GB"/>
              </w:rPr>
              <w:t xml:space="preserve">/ </w:t>
            </w:r>
            <w:r w:rsidR="00337431" w:rsidRPr="00337431">
              <w:rPr>
                <w:rFonts w:ascii="Arial" w:hAnsi="Arial" w:cs="Arial"/>
                <w:color w:val="002060"/>
                <w:lang w:val="cy-GB"/>
              </w:rPr>
              <w:t>Date</w:t>
            </w:r>
            <w:r w:rsidRPr="00077830">
              <w:rPr>
                <w:rFonts w:ascii="Arial" w:hAnsi="Arial" w:cs="Arial"/>
                <w:lang w:val="cy-GB"/>
              </w:rPr>
              <w:t>……………………………</w:t>
            </w:r>
          </w:p>
          <w:p w14:paraId="6158230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765FDF85" w14:textId="77777777" w:rsidR="00735E6B" w:rsidRPr="00077830" w:rsidRDefault="00735E6B">
      <w:pPr>
        <w:rPr>
          <w:rFonts w:ascii="Arial" w:hAnsi="Arial" w:cs="Arial"/>
          <w:lang w:val="cy-GB"/>
        </w:rPr>
      </w:pPr>
    </w:p>
    <w:sectPr w:rsidR="00735E6B" w:rsidRPr="00077830" w:rsidSect="000B3B8F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522BF" w14:textId="77777777" w:rsidR="00A64C0D" w:rsidRDefault="00A64C0D" w:rsidP="0075559A">
      <w:pPr>
        <w:spacing w:after="0" w:line="240" w:lineRule="auto"/>
      </w:pPr>
      <w:r>
        <w:separator/>
      </w:r>
    </w:p>
  </w:endnote>
  <w:endnote w:type="continuationSeparator" w:id="0">
    <w:p w14:paraId="7192FB20" w14:textId="77777777" w:rsidR="00A64C0D" w:rsidRDefault="00A64C0D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9A234" w14:textId="77777777" w:rsidR="00A64C0D" w:rsidRDefault="00A64C0D" w:rsidP="0075559A">
      <w:pPr>
        <w:spacing w:after="0" w:line="240" w:lineRule="auto"/>
      </w:pPr>
      <w:r>
        <w:separator/>
      </w:r>
    </w:p>
  </w:footnote>
  <w:footnote w:type="continuationSeparator" w:id="0">
    <w:p w14:paraId="77E4913E" w14:textId="77777777" w:rsidR="00A64C0D" w:rsidRDefault="00A64C0D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D3584" w14:textId="73F6544B" w:rsidR="0075559A" w:rsidRDefault="00E1613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0CA3ED" wp14:editId="0A508C0B">
          <wp:simplePos x="0" y="0"/>
          <wp:positionH relativeFrom="column">
            <wp:posOffset>4886325</wp:posOffset>
          </wp:positionH>
          <wp:positionV relativeFrom="paragraph">
            <wp:posOffset>-259080</wp:posOffset>
          </wp:positionV>
          <wp:extent cx="1805940" cy="1805940"/>
          <wp:effectExtent l="0" t="0" r="3810" b="3810"/>
          <wp:wrapSquare wrapText="bothSides"/>
          <wp:docPr id="2" name="Llu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lu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940" cy="1805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qQUACIagViwAAAA="/>
  </w:docVars>
  <w:rsids>
    <w:rsidRoot w:val="0075559A"/>
    <w:rsid w:val="00073828"/>
    <w:rsid w:val="00077830"/>
    <w:rsid w:val="000B3B8F"/>
    <w:rsid w:val="00123617"/>
    <w:rsid w:val="001F2660"/>
    <w:rsid w:val="002F5277"/>
    <w:rsid w:val="00337431"/>
    <w:rsid w:val="00352251"/>
    <w:rsid w:val="00632539"/>
    <w:rsid w:val="006C63D9"/>
    <w:rsid w:val="006E1630"/>
    <w:rsid w:val="006E3A95"/>
    <w:rsid w:val="00735E6B"/>
    <w:rsid w:val="0075559A"/>
    <w:rsid w:val="007B2302"/>
    <w:rsid w:val="007E04D3"/>
    <w:rsid w:val="00841BEB"/>
    <w:rsid w:val="008C2F45"/>
    <w:rsid w:val="008E3965"/>
    <w:rsid w:val="00967A35"/>
    <w:rsid w:val="009F2169"/>
    <w:rsid w:val="00A440B9"/>
    <w:rsid w:val="00A64C0D"/>
    <w:rsid w:val="00B6372C"/>
    <w:rsid w:val="00BA0DBF"/>
    <w:rsid w:val="00C17453"/>
    <w:rsid w:val="00C64855"/>
    <w:rsid w:val="00D5450F"/>
    <w:rsid w:val="00D84411"/>
    <w:rsid w:val="00E16133"/>
    <w:rsid w:val="00E44DC2"/>
    <w:rsid w:val="00F1135B"/>
    <w:rsid w:val="00F62553"/>
    <w:rsid w:val="00F71A85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Heading1">
    <w:name w:val="heading 1"/>
    <w:basedOn w:val="Normal"/>
    <w:next w:val="Normal"/>
    <w:link w:val="Heading1Char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59A"/>
  </w:style>
  <w:style w:type="paragraph" w:styleId="Footer">
    <w:name w:val="footer"/>
    <w:basedOn w:val="Normal"/>
    <w:link w:val="Foot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59A"/>
  </w:style>
  <w:style w:type="character" w:customStyle="1" w:styleId="Heading1Char">
    <w:name w:val="Heading 1 Char"/>
    <w:basedOn w:val="DefaultParagraphFont"/>
    <w:link w:val="Heading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5559A"/>
    <w:rPr>
      <w:b/>
      <w:bCs/>
    </w:rPr>
  </w:style>
  <w:style w:type="character" w:styleId="Emphasis">
    <w:name w:val="Emphasis"/>
    <w:basedOn w:val="DefaultParagraphFont"/>
    <w:uiPriority w:val="20"/>
    <w:qFormat/>
    <w:rsid w:val="0075559A"/>
    <w:rPr>
      <w:i/>
      <w:iCs/>
    </w:rPr>
  </w:style>
  <w:style w:type="paragraph" w:styleId="NoSpacing">
    <w:name w:val="No Spacing"/>
    <w:uiPriority w:val="1"/>
    <w:qFormat/>
    <w:rsid w:val="007555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55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5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555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5559A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5559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555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59A"/>
    <w:pPr>
      <w:outlineLvl w:val="9"/>
    </w:pPr>
  </w:style>
  <w:style w:type="table" w:styleId="TableGrid">
    <w:name w:val="Table Grid"/>
    <w:basedOn w:val="Table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72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d610fd-0e3e-485d-a9ec-1e06ac605f67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  <lcf76f155ced4ddcb4097134ff3c332f xmlns="72f574f0-87b5-4d6d-b329-32727a75cd3e">
      <Terms xmlns="http://schemas.microsoft.com/office/infopath/2007/PartnerControls"/>
    </lcf76f155ced4ddcb4097134ff3c332f>
    <TaxCatchAll xmlns="37d610fd-0e3e-485d-a9ec-1e06ac605f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EF43CCD86D345BA62E583947B2628" ma:contentTypeVersion="18" ma:contentTypeDescription="Create a new document." ma:contentTypeScope="" ma:versionID="7c261d3666769d907560b12b65dd00f1">
  <xsd:schema xmlns:xsd="http://www.w3.org/2001/XMLSchema" xmlns:xs="http://www.w3.org/2001/XMLSchema" xmlns:p="http://schemas.microsoft.com/office/2006/metadata/properties" xmlns:ns2="37d610fd-0e3e-485d-a9ec-1e06ac605f67" xmlns:ns3="72f574f0-87b5-4d6d-b329-32727a75cd3e" targetNamespace="http://schemas.microsoft.com/office/2006/metadata/properties" ma:root="true" ma:fieldsID="c379113507b37c3842c052ac98963f42" ns2:_="" ns3:_="">
    <xsd:import namespace="37d610fd-0e3e-485d-a9ec-1e06ac605f67"/>
    <xsd:import namespace="72f574f0-87b5-4d6d-b329-32727a75cd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610fd-0e3e-485d-a9ec-1e06ac605f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06f052b-c9e1-4c96-917c-159b241210b8}" ma:internalName="TaxCatchAll" ma:showField="CatchAllData" ma:web="37d610fd-0e3e-485d-a9ec-1e06ac605f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574f0-87b5-4d6d-b329-32727a75c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1f2059d-21c9-45c3-b17c-7fdc717558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7d610fd-0e3e-485d-a9ec-1e06ac605f67"/>
    <ds:schemaRef ds:uri="a65f26a5-0566-4217-aa01-d0adfdbda4a2"/>
    <ds:schemaRef ds:uri="53d7f53c-ca9c-4f44-a6d3-50e9d3879522"/>
  </ds:schemaRefs>
</ds:datastoreItem>
</file>

<file path=customXml/itemProps2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330227-D578-40DD-8390-39375B7C29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651715-1127-4417-84C3-D48DC5BB6B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Mirain Lewis</cp:lastModifiedBy>
  <cp:revision>5</cp:revision>
  <dcterms:created xsi:type="dcterms:W3CDTF">2023-02-27T11:55:00Z</dcterms:created>
  <dcterms:modified xsi:type="dcterms:W3CDTF">2023-02-27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EF43CCD86D345BA62E583947B2628</vt:lpwstr>
  </property>
  <property fmtid="{D5CDD505-2E9C-101B-9397-08002B2CF9AE}" pid="3" name="MediaServiceImageTags">
    <vt:lpwstr/>
  </property>
</Properties>
</file>